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19623286" w:rsidR="00277F79" w:rsidRPr="00E627EC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27EC">
        <w:rPr>
          <w:rFonts w:ascii="Times New Roman" w:hAnsi="Times New Roman" w:cs="Times New Roman"/>
          <w:b/>
          <w:sz w:val="24"/>
          <w:szCs w:val="24"/>
        </w:rPr>
        <w:t>İHTİYAÇ LİSTESİ</w:t>
      </w:r>
    </w:p>
    <w:p w14:paraId="6738FEE4" w14:textId="77777777" w:rsidR="00A256AE" w:rsidRPr="00E627EC" w:rsidRDefault="00A256AE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10065" w:type="dxa"/>
        <w:tblInd w:w="-431" w:type="dxa"/>
        <w:tblLook w:val="04A0" w:firstRow="1" w:lastRow="0" w:firstColumn="1" w:lastColumn="0" w:noHBand="0" w:noVBand="1"/>
      </w:tblPr>
      <w:tblGrid>
        <w:gridCol w:w="1135"/>
        <w:gridCol w:w="8930"/>
      </w:tblGrid>
      <w:tr w:rsidR="00085D35" w:rsidRPr="00E627EC" w14:paraId="7FC7D6E2" w14:textId="77777777" w:rsidTr="002B58D0">
        <w:trPr>
          <w:trHeight w:val="838"/>
        </w:trPr>
        <w:tc>
          <w:tcPr>
            <w:tcW w:w="1135" w:type="dxa"/>
            <w:vAlign w:val="center"/>
          </w:tcPr>
          <w:p w14:paraId="75236109" w14:textId="45FB4B74" w:rsidR="00085D35" w:rsidRPr="00E627EC" w:rsidRDefault="00085D35" w:rsidP="00FD50E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SIRA NO</w:t>
            </w:r>
          </w:p>
        </w:tc>
        <w:tc>
          <w:tcPr>
            <w:tcW w:w="8930" w:type="dxa"/>
            <w:vAlign w:val="center"/>
          </w:tcPr>
          <w:p w14:paraId="7CDE1184" w14:textId="32064B19" w:rsidR="00085D35" w:rsidRPr="00E627EC" w:rsidRDefault="00085D35" w:rsidP="00085D3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MALZEME / İŞİN NİTELİĞİ</w:t>
            </w:r>
          </w:p>
          <w:p w14:paraId="1B90C943" w14:textId="443D2723" w:rsidR="00085D35" w:rsidRPr="00E627EC" w:rsidRDefault="00085D35" w:rsidP="00085D3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85D35" w:rsidRPr="00E627EC" w14:paraId="659D2967" w14:textId="77777777" w:rsidTr="002B58D0">
        <w:trPr>
          <w:trHeight w:val="606"/>
        </w:trPr>
        <w:tc>
          <w:tcPr>
            <w:tcW w:w="1135" w:type="dxa"/>
            <w:vAlign w:val="center"/>
          </w:tcPr>
          <w:p w14:paraId="308BA79F" w14:textId="612FDBF0" w:rsidR="00085D35" w:rsidRPr="00E627EC" w:rsidRDefault="00085D35" w:rsidP="00FD50E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930" w:type="dxa"/>
            <w:vAlign w:val="center"/>
          </w:tcPr>
          <w:p w14:paraId="25DE5BAD" w14:textId="2BFA77CC" w:rsidR="00085D35" w:rsidRPr="00E627EC" w:rsidRDefault="002E66A2" w:rsidP="002B58D0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66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“</w:t>
            </w:r>
            <w:r w:rsidR="00037300" w:rsidRPr="0003730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.D.T.Ü. EYMİR BİSİKLETÇİLER BÖLGESİ TEL ÇİT YAPIM İŞİ” </w:t>
            </w:r>
            <w:r w:rsidR="00840E94">
              <w:rPr>
                <w:rFonts w:ascii="Times New Roman" w:hAnsi="Times New Roman" w:cs="Times New Roman"/>
                <w:b/>
                <w:sz w:val="24"/>
                <w:szCs w:val="24"/>
              </w:rPr>
              <w:t>(1 PAKET)</w:t>
            </w:r>
          </w:p>
        </w:tc>
      </w:tr>
    </w:tbl>
    <w:p w14:paraId="7FE387F4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78ACD68" w14:textId="2C1BBC85" w:rsidR="00454C60" w:rsidRPr="00FD50E7" w:rsidRDefault="0014115C" w:rsidP="00454C60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037300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037300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037300">
        <w:rPr>
          <w:rFonts w:ascii="Times New Roman" w:hAnsi="Times New Roman" w:cs="Times New Roman"/>
          <w:sz w:val="24"/>
          <w:szCs w:val="24"/>
        </w:rPr>
        <w:t>a</w:t>
      </w:r>
      <w:r w:rsidRPr="00037300">
        <w:rPr>
          <w:rFonts w:ascii="Times New Roman" w:hAnsi="Times New Roman" w:cs="Times New Roman"/>
          <w:sz w:val="24"/>
          <w:szCs w:val="24"/>
        </w:rPr>
        <w:t xml:space="preserve"> </w:t>
      </w:r>
      <w:r w:rsidRPr="002E66A2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037300" w:rsidRPr="00037300">
        <w:rPr>
          <w:rFonts w:ascii="Times New Roman" w:hAnsi="Times New Roman" w:cs="Times New Roman"/>
          <w:b/>
          <w:bCs/>
          <w:sz w:val="24"/>
          <w:szCs w:val="24"/>
        </w:rPr>
        <w:t>O.D.T.Ü. EYMİR BİSİKLETÇİLER BÖLGESİ TEL ÇİT YAPIM İŞİ”</w:t>
      </w:r>
      <w:r w:rsidR="00454C60" w:rsidRPr="000373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sz w:val="24"/>
          <w:szCs w:val="24"/>
        </w:rPr>
        <w:t>Doğrudan Temin (22/d) ile yaptırılacaktır. İlgililerin</w:t>
      </w:r>
      <w:r w:rsidR="00485A7E" w:rsidRPr="00037300">
        <w:rPr>
          <w:rFonts w:ascii="Times New Roman" w:hAnsi="Times New Roman" w:cs="Times New Roman"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037300" w:rsidRPr="00037300">
        <w:rPr>
          <w:rFonts w:ascii="Times New Roman" w:hAnsi="Times New Roman" w:cs="Times New Roman"/>
          <w:b/>
          <w:sz w:val="24"/>
          <w:szCs w:val="24"/>
        </w:rPr>
        <w:t>2</w:t>
      </w:r>
      <w:r w:rsidR="002E749A">
        <w:rPr>
          <w:rFonts w:ascii="Times New Roman" w:hAnsi="Times New Roman" w:cs="Times New Roman"/>
          <w:b/>
          <w:sz w:val="24"/>
          <w:szCs w:val="24"/>
        </w:rPr>
        <w:t>3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>/03/202</w:t>
      </w:r>
      <w:r w:rsidR="000F0D1F" w:rsidRPr="00037300">
        <w:rPr>
          <w:rFonts w:ascii="Times New Roman" w:hAnsi="Times New Roman" w:cs="Times New Roman"/>
          <w:b/>
          <w:sz w:val="24"/>
          <w:szCs w:val="24"/>
        </w:rPr>
        <w:t>3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749A">
        <w:rPr>
          <w:rFonts w:ascii="Times New Roman" w:hAnsi="Times New Roman" w:cs="Times New Roman"/>
          <w:b/>
          <w:sz w:val="24"/>
          <w:szCs w:val="24"/>
        </w:rPr>
        <w:t>Perşembe</w:t>
      </w:r>
      <w:r w:rsidR="002B58D0" w:rsidRPr="000373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 xml:space="preserve">günü saat </w:t>
      </w:r>
      <w:r w:rsidR="007660F4" w:rsidRPr="00037300">
        <w:rPr>
          <w:rFonts w:ascii="Times New Roman" w:hAnsi="Times New Roman" w:cs="Times New Roman"/>
          <w:b/>
          <w:sz w:val="24"/>
          <w:szCs w:val="24"/>
        </w:rPr>
        <w:t>17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>:00</w:t>
      </w:r>
      <w:r w:rsidR="00454C60" w:rsidRPr="00037300">
        <w:rPr>
          <w:rFonts w:ascii="Times New Roman" w:hAnsi="Times New Roman" w:cs="Times New Roman"/>
          <w:sz w:val="24"/>
          <w:szCs w:val="24"/>
        </w:rPr>
        <w:t>’a kadar tekliflerini sunmaları rica olunur</w:t>
      </w:r>
      <w:r w:rsidR="00454C60" w:rsidRPr="0003730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C60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AE3CE84" w14:textId="77777777" w:rsidR="00454C60" w:rsidRPr="00E627EC" w:rsidRDefault="00454C60" w:rsidP="00454C60">
      <w:p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7568F31" w14:textId="77777777" w:rsidR="00E627EC" w:rsidRPr="00E627EC" w:rsidRDefault="00012260" w:rsidP="00E627EC">
      <w:pPr>
        <w:pStyle w:val="Default"/>
        <w:jc w:val="center"/>
        <w:rPr>
          <w:b/>
        </w:rPr>
      </w:pPr>
      <w:r w:rsidRPr="00FD50E7">
        <w:t xml:space="preserve">  </w:t>
      </w:r>
    </w:p>
    <w:p w14:paraId="4EC03EB7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:</w:t>
      </w:r>
    </w:p>
    <w:p w14:paraId="4032CC52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7D53775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6" w:history="1">
        <w:r w:rsidRPr="00E627EC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5D44FB83" w14:textId="77777777" w:rsidR="00E627EC" w:rsidRPr="00E627EC" w:rsidRDefault="00E627EC" w:rsidP="00E627E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27EC">
        <w:rPr>
          <w:rFonts w:ascii="Times New Roman" w:eastAsia="Calibri" w:hAnsi="Times New Roman" w:cs="Times New Roman"/>
          <w:sz w:val="24"/>
          <w:szCs w:val="24"/>
        </w:rPr>
        <w:t>Doğrudan temin ile ilgili duyuru, numune gördü, malzeme listesi, teknik şartname ve sonuç bilgilerine http://satinalma.yitdb.metu.edu.tr/ linkinden erişebilirsiniz</w:t>
      </w:r>
    </w:p>
    <w:p w14:paraId="3A71BECF" w14:textId="77777777" w:rsidR="00E627EC" w:rsidRPr="00E627EC" w:rsidRDefault="00E627EC" w:rsidP="00E627E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27EC">
        <w:rPr>
          <w:rFonts w:ascii="Times New Roman" w:eastAsia="Calibri" w:hAnsi="Times New Roman" w:cs="Times New Roman"/>
          <w:sz w:val="24"/>
          <w:szCs w:val="24"/>
        </w:rPr>
        <w:t>Firmalar ihtiyaç duyduklarında teknik bilgi için, aşağıda bilgileri mevcut personel ile irtibata geçebilirler.</w:t>
      </w:r>
      <w:r w:rsidRPr="00E627EC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38B1EC75" w14:textId="77777777" w:rsidR="00E627EC" w:rsidRPr="00E627EC" w:rsidRDefault="00E627EC" w:rsidP="00E627EC">
      <w:p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94AB6E6" w14:textId="77777777" w:rsidR="00E627EC" w:rsidRPr="00E627EC" w:rsidRDefault="00E627EC" w:rsidP="00E627EC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27EC"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Teklifler, Türk </w:t>
      </w:r>
      <w:proofErr w:type="gramStart"/>
      <w:r w:rsidRPr="00E627EC"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Lirası</w:t>
      </w:r>
      <w:proofErr w:type="gramEnd"/>
      <w:r w:rsidRPr="00E627EC"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üzerinden verilecektir.</w:t>
      </w:r>
    </w:p>
    <w:p w14:paraId="725788DE" w14:textId="77777777" w:rsidR="00E627EC" w:rsidRPr="00E627EC" w:rsidRDefault="00E627EC" w:rsidP="00E627EC">
      <w:pPr>
        <w:spacing w:after="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32A9B65" w14:textId="542BCAE3" w:rsidR="00E627EC" w:rsidRPr="00E627EC" w:rsidRDefault="00A07AA5" w:rsidP="00E627EC">
      <w:pPr>
        <w:spacing w:after="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6F01B8E5" w14:textId="454E670A" w:rsidR="00282B1D" w:rsidRDefault="00282B1D" w:rsidP="00BF77BE">
      <w:pPr>
        <w:pStyle w:val="Default"/>
      </w:pPr>
      <w:r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</w:t>
      </w:r>
      <w:r w:rsidR="007660F4">
        <w:t xml:space="preserve">           </w:t>
      </w:r>
      <w:r w:rsidR="00A07AA5">
        <w:t xml:space="preserve"> </w:t>
      </w:r>
      <w:r w:rsidR="009F4B08" w:rsidRPr="00FD50E7">
        <w:t xml:space="preserve">  </w:t>
      </w:r>
      <w:r w:rsidR="00FD50E7">
        <w:t xml:space="preserve"> </w:t>
      </w:r>
      <w:r w:rsidR="00BF77BE">
        <w:t xml:space="preserve">   </w:t>
      </w:r>
      <w:r w:rsidR="00D03E6C" w:rsidRPr="00FD50E7">
        <w:t>Teknik Bilgi:</w:t>
      </w:r>
    </w:p>
    <w:p w14:paraId="66E1AAD4" w14:textId="0572CCB6" w:rsidR="00BF77BE" w:rsidRDefault="00BF77BE" w:rsidP="00BF77BE">
      <w:pPr>
        <w:pStyle w:val="Default"/>
      </w:pPr>
      <w:r>
        <w:t>Melike KONUŞKAN</w:t>
      </w:r>
      <w:r w:rsidR="00012260" w:rsidRPr="00FD50E7">
        <w:t xml:space="preserve">  210 61 </w:t>
      </w:r>
      <w:r w:rsidR="00037300">
        <w:t>21</w:t>
      </w:r>
      <w:r w:rsidR="007660F4">
        <w:t xml:space="preserve">   </w:t>
      </w:r>
      <w:r>
        <w:t>Serdar ÇULLU</w:t>
      </w:r>
      <w:r>
        <w:tab/>
        <w:t xml:space="preserve">   210 61 00</w:t>
      </w:r>
    </w:p>
    <w:p w14:paraId="6E3FEB97" w14:textId="77933186" w:rsidR="009F4B08" w:rsidRPr="00FD50E7" w:rsidRDefault="00BF77BE" w:rsidP="00BF77BE">
      <w:pPr>
        <w:pStyle w:val="Default"/>
        <w:rPr>
          <w:rFonts w:eastAsia="Calibri"/>
        </w:rPr>
      </w:pPr>
      <w:r>
        <w:t xml:space="preserve">                                                        </w:t>
      </w:r>
      <w:r w:rsidR="00037300">
        <w:t>Kemal DİNÇER</w:t>
      </w:r>
      <w:r w:rsidR="007660F4">
        <w:t xml:space="preserve">   </w:t>
      </w:r>
      <w:r w:rsidR="00037300">
        <w:t>210 61</w:t>
      </w:r>
      <w:r w:rsidR="002E66A2">
        <w:t xml:space="preserve"> </w:t>
      </w:r>
      <w:r w:rsidR="00037300">
        <w:t>44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7963874">
    <w:abstractNumId w:val="2"/>
  </w:num>
  <w:num w:numId="2" w16cid:durableId="1042486797">
    <w:abstractNumId w:val="0"/>
  </w:num>
  <w:num w:numId="3" w16cid:durableId="1237210289">
    <w:abstractNumId w:val="0"/>
  </w:num>
  <w:num w:numId="4" w16cid:durableId="1860045426">
    <w:abstractNumId w:val="0"/>
  </w:num>
  <w:num w:numId="5" w16cid:durableId="6118660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37300"/>
    <w:rsid w:val="00040369"/>
    <w:rsid w:val="00052808"/>
    <w:rsid w:val="000754EE"/>
    <w:rsid w:val="00085D35"/>
    <w:rsid w:val="000912D8"/>
    <w:rsid w:val="00096D09"/>
    <w:rsid w:val="000D2626"/>
    <w:rsid w:val="000F0D1F"/>
    <w:rsid w:val="000F762E"/>
    <w:rsid w:val="00107500"/>
    <w:rsid w:val="00111454"/>
    <w:rsid w:val="00123515"/>
    <w:rsid w:val="0014115C"/>
    <w:rsid w:val="00217663"/>
    <w:rsid w:val="0025021A"/>
    <w:rsid w:val="0025720E"/>
    <w:rsid w:val="00275E2C"/>
    <w:rsid w:val="00277F79"/>
    <w:rsid w:val="00282B1D"/>
    <w:rsid w:val="00286C2A"/>
    <w:rsid w:val="002944DE"/>
    <w:rsid w:val="002B58D0"/>
    <w:rsid w:val="002E66A2"/>
    <w:rsid w:val="002E749A"/>
    <w:rsid w:val="00347CEC"/>
    <w:rsid w:val="003A51BA"/>
    <w:rsid w:val="003C68CA"/>
    <w:rsid w:val="003D02A5"/>
    <w:rsid w:val="004259B6"/>
    <w:rsid w:val="00454C60"/>
    <w:rsid w:val="00462C81"/>
    <w:rsid w:val="00485A7E"/>
    <w:rsid w:val="004B57AE"/>
    <w:rsid w:val="004B718B"/>
    <w:rsid w:val="004E3FF2"/>
    <w:rsid w:val="004F3175"/>
    <w:rsid w:val="005F50A5"/>
    <w:rsid w:val="00624ED9"/>
    <w:rsid w:val="00635DFF"/>
    <w:rsid w:val="00663A39"/>
    <w:rsid w:val="00684106"/>
    <w:rsid w:val="0069349A"/>
    <w:rsid w:val="006F2E6B"/>
    <w:rsid w:val="00701808"/>
    <w:rsid w:val="00740CAC"/>
    <w:rsid w:val="00751228"/>
    <w:rsid w:val="007660F4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40E94"/>
    <w:rsid w:val="008A67E5"/>
    <w:rsid w:val="008C587A"/>
    <w:rsid w:val="0091013A"/>
    <w:rsid w:val="00945CE2"/>
    <w:rsid w:val="00956313"/>
    <w:rsid w:val="00976E2B"/>
    <w:rsid w:val="00997EA0"/>
    <w:rsid w:val="009C7088"/>
    <w:rsid w:val="009E6CB5"/>
    <w:rsid w:val="009F4B08"/>
    <w:rsid w:val="00A07AA5"/>
    <w:rsid w:val="00A256AE"/>
    <w:rsid w:val="00A476A9"/>
    <w:rsid w:val="00A824C6"/>
    <w:rsid w:val="00B17C83"/>
    <w:rsid w:val="00B26329"/>
    <w:rsid w:val="00B34115"/>
    <w:rsid w:val="00BB0736"/>
    <w:rsid w:val="00BF77BE"/>
    <w:rsid w:val="00C00CDF"/>
    <w:rsid w:val="00C071FA"/>
    <w:rsid w:val="00C10DF7"/>
    <w:rsid w:val="00C15EC2"/>
    <w:rsid w:val="00C51FC6"/>
    <w:rsid w:val="00C575C4"/>
    <w:rsid w:val="00C74518"/>
    <w:rsid w:val="00C759B1"/>
    <w:rsid w:val="00CA6E81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A446E"/>
    <w:rsid w:val="00DB0BCB"/>
    <w:rsid w:val="00DC536F"/>
    <w:rsid w:val="00DF4481"/>
    <w:rsid w:val="00DF45D0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59E-A8E5-4232-B29E-C6553A91F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12</cp:revision>
  <dcterms:created xsi:type="dcterms:W3CDTF">2023-03-17T08:20:00Z</dcterms:created>
  <dcterms:modified xsi:type="dcterms:W3CDTF">2023-03-21T07:10:00Z</dcterms:modified>
</cp:coreProperties>
</file>